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p>
    <w:bookmarkStart w:id="20" w:name="Xc79e802e544808b80dabd947fa9a37261a87dba"/>
    <w:p>
      <w:pPr>
        <w:pStyle w:val="Heading1"/>
      </w:pPr>
      <w:r>
        <w:t xml:space="preserve">Cover Letter for Police Officer Position in Pakistan Karachi</w:t>
      </w:r>
    </w:p>
    <w:p>
      <w:pPr>
        <w:pStyle w:val="FirstParagraph"/>
      </w:pPr>
      <w:r>
        <w:t xml:space="preserve">Dear Hiring Manager,</w:t>
      </w:r>
    </w:p>
    <w:p>
      <w:pPr>
        <w:pStyle w:val="BodyText"/>
      </w:pPr>
      <w:r>
        <w:t xml:space="preserve">I am writing to express my sincere interest in the Police Officer position within the Karachi division of the Pakistan Police. As a dedicated law enforcement professional with over [X years] of experience in maintaining public safety, I am eager to contribute my skills, knowledge, and unwavering commitment to serving the people of Pakistan Karachi. This opportunity aligns perfectly with my career goals and passion for upholding justice in one of the most vibrant and challenging urban centers in the country.</w:t>
      </w:r>
    </w:p>
    <w:p>
      <w:pPr>
        <w:pStyle w:val="BodyText"/>
      </w:pPr>
      <w:r>
        <w:t xml:space="preserve">With a strong background in policing, I have consistently demonstrated a deep understanding of the responsibilities and challenges inherent to the role of a Police Officer. My experience includes [mention specific roles, e.g., "patrol operations, community engagement initiatives, and crime prevention strategies"]. These experiences have equipped me with the ability to handle high-pressure situations with composure, collaborate effectively with diverse communities, and uphold the highest standards of integrity and professionalism. I am particularly drawn to this position in Pakistan Karachi because of its unique demands and the critical role it plays in safeguarding the city’s population.</w:t>
      </w:r>
    </w:p>
    <w:p>
      <w:pPr>
        <w:pStyle w:val="BodyText"/>
      </w:pPr>
      <w:r>
        <w:t xml:space="preserve">Having worked in urban environments similar to Karachi, I am acutely aware of the complexities involved in maintaining law and order in a densely populated metropolis. Karachi, as Pakistan’s largest city and economic hub, faces multifaceted challenges such as traffic congestion, organized crime, and the need for robust public trust in law enforcement. My approach to policing is rooted in proactive community engagement, transparency, and a commitment to fostering relationships that bridge gaps between the police force and local residents. I believe that a Police Officer must not only enforce the law but also act as a guardian of public welfare, ensuring that every citizen feels protected and heard.</w:t>
      </w:r>
    </w:p>
    <w:p>
      <w:pPr>
        <w:pStyle w:val="BodyText"/>
      </w:pPr>
      <w:r>
        <w:t xml:space="preserve">My qualifications are further strengthened by my education in [mention relevant field, e.g., "Criminology" or "Law Enforcement"], which has provided me with a solid theoretical foundation to complement my practical experience. I am well-versed in the legal frameworks governing police conduct in Pakistan, including the Code of Criminal Procedure and the Police Order 2002. This knowledge allows me to navigate complex legal scenarios while ensuring that all actions taken are in strict adherence to national regulations and human rights standards. Additionally, I have participated in specialized training programs focused on [mention specific skills, e.g., "crisis management," "digital forensics," or "community policing"], which have further enhanced my ability to serve effectively.</w:t>
      </w:r>
    </w:p>
    <w:p>
      <w:pPr>
        <w:pStyle w:val="BodyText"/>
      </w:pPr>
      <w:r>
        <w:t xml:space="preserve">What sets me apart as a candidate is my deep respect for the cultural and social fabric of Pakistan, particularly in Karachi. I understand that the city’s diverse communities require a nuanced approach to policing that respects local traditions while promoting unity and security. My previous work in multi-ethnic neighborhoods has taught me the importance of cultural sensitivity, effective communication, and adaptability in addressing community concerns. I am committed to fostering trust between the police force and citizens through open dialogue, accountability, and a visible presence in public spaces.</w:t>
      </w:r>
    </w:p>
    <w:p>
      <w:pPr>
        <w:pStyle w:val="BodyText"/>
      </w:pPr>
      <w:r>
        <w:t xml:space="preserve">In Pakistan Karachi, where rapid urbanization and socioeconomic disparities often contribute to crime, I believe that a Police Officer must be both a problem-solver and an advocate for systemic change. My career has been guided by the principle that policing is not just about enforcing laws but also about empowering communities to take an active role in their safety. For instance, during my tenure in [previous role/organization], I spearheaded initiatives that reduced local crime rates by 20% through collaborative efforts with neighborhood committees and youth groups. This success reinforced my belief that sustainable security is achieved when the police work as partners, not enforcers.</w:t>
      </w:r>
    </w:p>
    <w:p>
      <w:pPr>
        <w:pStyle w:val="BodyText"/>
      </w:pPr>
      <w:r>
        <w:t xml:space="preserve">Moreover, I am highly motivated by the opportunity to contribute to Pakistan’s broader vision of modernizing its law enforcement systems. The Karachi Police have made significant strides in recent years toward adopting technology-driven solutions and community-oriented policing models. I am eager to bring my technical proficiency in [mention relevant skills, e.g., "data analysis," "cybercrime investigation," or "public relations"] to support these efforts and help the force adapt to emerging challenges such as cyber threats and transnational crime.</w:t>
      </w:r>
    </w:p>
    <w:p>
      <w:pPr>
        <w:pStyle w:val="BodyText"/>
      </w:pPr>
      <w:r>
        <w:t xml:space="preserve">Finally, I want to emphasize my unwavering dedication to public service. The role of a Police Officer in Pakistan Karachi is not just a job—it is a profound responsibility that requires courage, empathy, and resilience. I am prepared to face the challenges of this position with professionalism and integrity, always prioritizing the safety and well-being of the community. My goal is to be a trusted figure in Karachi’s neighborhoods, ensuring that every citizen can walk the streets with confidence and dignity.</w:t>
      </w:r>
    </w:p>
    <w:p>
      <w:pPr>
        <w:pStyle w:val="BodyText"/>
      </w:pPr>
      <w:r>
        <w:t xml:space="preserve">I would be grateful for the opportunity to discuss how my qualifications align with the needs of Pakistan Karachi’s Police Department. Thank you for considering my application. I look forward to contributing my skills and passion to this vital rol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dc:title>
  <dc:creator/>
  <dc:language>en</dc:language>
  <cp:keywords/>
  <dcterms:created xsi:type="dcterms:W3CDTF">2026-07-23T20:33:02Z</dcterms:created>
  <dcterms:modified xsi:type="dcterms:W3CDTF">2026-07-23T20:33:02Z</dcterms:modified>
</cp:coreProperties>
</file>

<file path=docProps/custom.xml><?xml version="1.0" encoding="utf-8"?>
<Properties xmlns="http://schemas.openxmlformats.org/officeDocument/2006/custom-properties" xmlns:vt="http://schemas.openxmlformats.org/officeDocument/2006/docPropsVTypes"/>
</file>